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F40024" w14:textId="08B24552" w:rsidR="00FC4E2D" w:rsidRPr="00091EF6" w:rsidRDefault="00FC4E2D" w:rsidP="00091EF6">
      <w:pPr>
        <w:rPr>
          <w:rFonts w:ascii="Arial" w:hAnsi="Arial" w:cs="Arial"/>
          <w:b/>
          <w:sz w:val="22"/>
          <w:szCs w:val="22"/>
        </w:rPr>
      </w:pPr>
      <w:r w:rsidRPr="00091EF6">
        <w:rPr>
          <w:rFonts w:ascii="Arial" w:hAnsi="Arial" w:cs="Arial"/>
          <w:b/>
          <w:noProof/>
          <w:sz w:val="22"/>
          <w:szCs w:val="22"/>
          <w:lang w:val="en-GB" w:eastAsia="en-GB"/>
        </w:rPr>
        <w:drawing>
          <wp:inline distT="0" distB="0" distL="0" distR="0" wp14:anchorId="297E47D6" wp14:editId="3ACE1BD2">
            <wp:extent cx="2705100" cy="762632"/>
            <wp:effectExtent l="0" t="0" r="0" b="0"/>
            <wp:docPr id="1" name="Picture 1" descr="\\RSC\Data\Shares\MembDev\Member Services\NETWORKS\Brand - logos and brand centre\Networks Logos\RSC logo_Interest Group\Porous Materials\RSC-Group-Logo-Porous-Materia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RSC\Data\Shares\MembDev\Member Services\NETWORKS\Brand - logos and brand centre\Networks Logos\RSC logo_Interest Group\Porous Materials\RSC-Group-Logo-Porous-Materials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231" cy="772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498A1" w14:textId="6AA13ED2" w:rsidR="00BE3848" w:rsidRPr="00091EF6" w:rsidRDefault="00C33AF0" w:rsidP="00091EF6">
      <w:pPr>
        <w:rPr>
          <w:rFonts w:ascii="Arial" w:hAnsi="Arial" w:cs="Arial"/>
          <w:b/>
          <w:sz w:val="22"/>
          <w:szCs w:val="22"/>
        </w:rPr>
      </w:pPr>
      <w:r w:rsidRPr="00091EF6">
        <w:rPr>
          <w:rFonts w:ascii="Arial" w:hAnsi="Arial" w:cs="Arial"/>
          <w:b/>
          <w:sz w:val="22"/>
          <w:szCs w:val="22"/>
        </w:rPr>
        <w:t>Travel Bursary Application</w:t>
      </w:r>
    </w:p>
    <w:p w14:paraId="7E76C1CF" w14:textId="77777777" w:rsidR="00FC4E2D" w:rsidRPr="00091EF6" w:rsidRDefault="00C33AF0" w:rsidP="00091EF6">
      <w:pPr>
        <w:rPr>
          <w:rFonts w:ascii="Arial" w:hAnsi="Arial" w:cs="Arial"/>
          <w:sz w:val="22"/>
          <w:szCs w:val="22"/>
        </w:rPr>
      </w:pPr>
      <w:r w:rsidRPr="00091EF6">
        <w:rPr>
          <w:rFonts w:ascii="Arial" w:hAnsi="Arial" w:cs="Arial"/>
          <w:sz w:val="22"/>
          <w:szCs w:val="22"/>
        </w:rPr>
        <w:t xml:space="preserve">Please </w:t>
      </w:r>
      <w:r w:rsidR="00FC4E2D" w:rsidRPr="00091EF6">
        <w:rPr>
          <w:rFonts w:ascii="Arial" w:hAnsi="Arial" w:cs="Arial"/>
          <w:sz w:val="22"/>
          <w:szCs w:val="22"/>
        </w:rPr>
        <w:t>read the guidance notes before completing.</w:t>
      </w:r>
    </w:p>
    <w:p w14:paraId="13538D8B" w14:textId="77777777" w:rsidR="00091EF6" w:rsidRDefault="00091EF6" w:rsidP="00091EF6">
      <w:pPr>
        <w:rPr>
          <w:rFonts w:ascii="Arial" w:hAnsi="Arial" w:cs="Arial"/>
          <w:sz w:val="22"/>
          <w:szCs w:val="22"/>
        </w:rPr>
      </w:pPr>
    </w:p>
    <w:p w14:paraId="023B8186" w14:textId="353D7CAE" w:rsidR="00C33AF0" w:rsidRPr="00091EF6" w:rsidRDefault="00FC4E2D" w:rsidP="00091EF6">
      <w:pPr>
        <w:rPr>
          <w:rFonts w:ascii="Arial" w:hAnsi="Arial" w:cs="Arial"/>
          <w:sz w:val="22"/>
          <w:szCs w:val="22"/>
        </w:rPr>
      </w:pPr>
      <w:r w:rsidRPr="00091EF6">
        <w:rPr>
          <w:rFonts w:ascii="Arial" w:hAnsi="Arial" w:cs="Arial"/>
          <w:sz w:val="22"/>
          <w:szCs w:val="22"/>
        </w:rPr>
        <w:t xml:space="preserve">Please </w:t>
      </w:r>
      <w:r w:rsidR="00091EF6" w:rsidRPr="00091EF6">
        <w:rPr>
          <w:rFonts w:ascii="Arial" w:hAnsi="Arial" w:cs="Arial"/>
          <w:sz w:val="22"/>
          <w:szCs w:val="22"/>
        </w:rPr>
        <w:t xml:space="preserve">save your completed application as a PDF with your full name in the filename, and email it to </w:t>
      </w:r>
      <w:r w:rsidRPr="00091EF6">
        <w:rPr>
          <w:rFonts w:ascii="Arial" w:hAnsi="Arial" w:cs="Arial"/>
          <w:sz w:val="22"/>
          <w:szCs w:val="22"/>
        </w:rPr>
        <w:t xml:space="preserve">the </w:t>
      </w:r>
      <w:hyperlink r:id="rId8" w:history="1">
        <w:proofErr w:type="spellStart"/>
        <w:r w:rsidR="00972C29">
          <w:rPr>
            <w:rStyle w:val="Hyperlink"/>
            <w:rFonts w:ascii="Arial" w:hAnsi="Arial" w:cs="Arial"/>
            <w:sz w:val="22"/>
            <w:szCs w:val="22"/>
          </w:rPr>
          <w:t>Organising</w:t>
        </w:r>
        <w:proofErr w:type="spellEnd"/>
        <w:r w:rsidR="00972C29">
          <w:rPr>
            <w:rStyle w:val="Hyperlink"/>
            <w:rFonts w:ascii="Arial" w:hAnsi="Arial" w:cs="Arial"/>
            <w:sz w:val="22"/>
            <w:szCs w:val="22"/>
          </w:rPr>
          <w:t xml:space="preserve"> Committee</w:t>
        </w:r>
      </w:hyperlink>
      <w:r w:rsidRPr="00091EF6">
        <w:rPr>
          <w:rFonts w:ascii="Arial" w:hAnsi="Arial" w:cs="Arial"/>
          <w:sz w:val="22"/>
          <w:szCs w:val="22"/>
        </w:rPr>
        <w:t xml:space="preserve"> by the application deadline.</w:t>
      </w:r>
    </w:p>
    <w:p w14:paraId="7A8AEB85" w14:textId="77777777" w:rsidR="00FC4E2D" w:rsidRPr="00091EF6" w:rsidRDefault="00FC4E2D" w:rsidP="00091EF6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6196"/>
      </w:tblGrid>
      <w:tr w:rsidR="00FC4E2D" w:rsidRPr="00091EF6" w14:paraId="38EF305A" w14:textId="77777777" w:rsidTr="00FC4E2D">
        <w:tc>
          <w:tcPr>
            <w:tcW w:w="3652" w:type="dxa"/>
          </w:tcPr>
          <w:p w14:paraId="32DA209E" w14:textId="7BB63879" w:rsidR="00FC4E2D" w:rsidRPr="00091EF6" w:rsidRDefault="00A451F0" w:rsidP="00C33AF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Purpose of b</w:t>
            </w:r>
            <w:r w:rsidR="00FC4E2D" w:rsidRPr="00091EF6">
              <w:rPr>
                <w:rFonts w:ascii="Arial" w:hAnsi="Arial" w:cs="Arial"/>
                <w:b/>
                <w:sz w:val="22"/>
                <w:szCs w:val="22"/>
              </w:rPr>
              <w:t>ursary</w:t>
            </w:r>
          </w:p>
        </w:tc>
        <w:tc>
          <w:tcPr>
            <w:tcW w:w="6196" w:type="dxa"/>
          </w:tcPr>
          <w:p w14:paraId="75221E3E" w14:textId="50B1DBD9" w:rsidR="00FC4E2D" w:rsidRPr="00091EF6" w:rsidRDefault="00972C29" w:rsidP="00C33AF0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Attendance at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UKPorMat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2022, Glasgow, UK</w:t>
            </w:r>
          </w:p>
        </w:tc>
      </w:tr>
      <w:tr w:rsidR="00091EF6" w:rsidRPr="00091EF6" w14:paraId="5204C69E" w14:textId="77777777" w:rsidTr="00FC4E2D">
        <w:tc>
          <w:tcPr>
            <w:tcW w:w="3652" w:type="dxa"/>
          </w:tcPr>
          <w:p w14:paraId="28513804" w14:textId="0A4DBA10" w:rsidR="00091EF6" w:rsidRPr="00091EF6" w:rsidRDefault="00091EF6" w:rsidP="00C33AF0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Application deadline</w:t>
            </w:r>
          </w:p>
        </w:tc>
        <w:tc>
          <w:tcPr>
            <w:tcW w:w="6196" w:type="dxa"/>
          </w:tcPr>
          <w:p w14:paraId="4EDEBCFB" w14:textId="3D6E6CF5" w:rsidR="00091EF6" w:rsidRPr="00091EF6" w:rsidRDefault="00972C29" w:rsidP="00C33AF0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2 April 2022</w:t>
            </w:r>
          </w:p>
        </w:tc>
      </w:tr>
      <w:tr w:rsidR="00FC4E2D" w:rsidRPr="00091EF6" w14:paraId="1F0F3058" w14:textId="77777777" w:rsidTr="00FC4E2D">
        <w:tc>
          <w:tcPr>
            <w:tcW w:w="3652" w:type="dxa"/>
          </w:tcPr>
          <w:p w14:paraId="6F2A9A32" w14:textId="77C06592" w:rsidR="00FC4E2D" w:rsidRPr="00091EF6" w:rsidRDefault="00A451F0" w:rsidP="00C33AF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Requested f</w:t>
            </w:r>
            <w:r w:rsidR="00FC4E2D" w:rsidRPr="00091EF6">
              <w:rPr>
                <w:rFonts w:ascii="Arial" w:hAnsi="Arial" w:cs="Arial"/>
                <w:b/>
                <w:sz w:val="22"/>
                <w:szCs w:val="22"/>
              </w:rPr>
              <w:t>unds</w:t>
            </w:r>
            <w:r w:rsidR="00972C29">
              <w:rPr>
                <w:rFonts w:ascii="Arial" w:hAnsi="Arial" w:cs="Arial"/>
                <w:b/>
                <w:sz w:val="22"/>
                <w:szCs w:val="22"/>
              </w:rPr>
              <w:t xml:space="preserve"> (up to £200)*</w:t>
            </w:r>
          </w:p>
        </w:tc>
        <w:tc>
          <w:tcPr>
            <w:tcW w:w="6196" w:type="dxa"/>
          </w:tcPr>
          <w:p w14:paraId="506A74C9" w14:textId="61C9E60D" w:rsidR="00FC4E2D" w:rsidRPr="00091EF6" w:rsidRDefault="00FC4E2D" w:rsidP="00972C29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sz w:val="22"/>
                <w:szCs w:val="22"/>
              </w:rPr>
              <w:t>£</w:t>
            </w:r>
          </w:p>
        </w:tc>
      </w:tr>
      <w:tr w:rsidR="00FC4E2D" w:rsidRPr="00091EF6" w14:paraId="6889117F" w14:textId="77777777" w:rsidTr="00FC4E2D">
        <w:tc>
          <w:tcPr>
            <w:tcW w:w="3652" w:type="dxa"/>
          </w:tcPr>
          <w:p w14:paraId="680F7481" w14:textId="7338C5F7" w:rsidR="00FC4E2D" w:rsidRPr="00091EF6" w:rsidRDefault="00A451F0" w:rsidP="00C33AF0">
            <w:pPr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Presentation t</w:t>
            </w:r>
            <w:r w:rsidR="00FC4E2D" w:rsidRPr="00091EF6">
              <w:rPr>
                <w:rFonts w:ascii="Arial" w:hAnsi="Arial" w:cs="Arial"/>
                <w:b/>
                <w:sz w:val="22"/>
                <w:szCs w:val="22"/>
              </w:rPr>
              <w:t>ype</w:t>
            </w:r>
          </w:p>
        </w:tc>
        <w:tc>
          <w:tcPr>
            <w:tcW w:w="6196" w:type="dxa"/>
          </w:tcPr>
          <w:p w14:paraId="33F5674F" w14:textId="1CEC9733" w:rsidR="00FC4E2D" w:rsidRPr="00091EF6" w:rsidRDefault="00FC4E2D" w:rsidP="004F4736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9DF4CAC" w14:textId="14933740" w:rsidR="00FC4E2D" w:rsidRPr="00091EF6" w:rsidRDefault="00FC4E2D" w:rsidP="00C33AF0">
      <w:pPr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6196"/>
      </w:tblGrid>
      <w:tr w:rsidR="00FC4E2D" w:rsidRPr="00091EF6" w14:paraId="61AA8178" w14:textId="77777777" w:rsidTr="005A6FE1">
        <w:tc>
          <w:tcPr>
            <w:tcW w:w="3652" w:type="dxa"/>
          </w:tcPr>
          <w:p w14:paraId="00C53A46" w14:textId="5DAEA720" w:rsidR="00FC4E2D" w:rsidRPr="00091EF6" w:rsidRDefault="00A451F0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  <w:lang w:val="en-GB"/>
              </w:rPr>
              <w:t>Name of a</w:t>
            </w:r>
            <w:r w:rsidR="00FC4E2D" w:rsidRPr="00091EF6">
              <w:rPr>
                <w:rFonts w:ascii="Arial" w:hAnsi="Arial" w:cs="Arial"/>
                <w:b/>
                <w:sz w:val="22"/>
                <w:szCs w:val="22"/>
                <w:lang w:val="en-GB"/>
              </w:rPr>
              <w:t>pplicant</w:t>
            </w:r>
          </w:p>
        </w:tc>
        <w:tc>
          <w:tcPr>
            <w:tcW w:w="6196" w:type="dxa"/>
          </w:tcPr>
          <w:p w14:paraId="29594B4D" w14:textId="51BB65AC" w:rsidR="00FC4E2D" w:rsidRPr="00091EF6" w:rsidRDefault="00FC4E2D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FC4E2D" w:rsidRPr="00091EF6" w14:paraId="62B76D95" w14:textId="77777777" w:rsidTr="005A6FE1">
        <w:tc>
          <w:tcPr>
            <w:tcW w:w="3652" w:type="dxa"/>
          </w:tcPr>
          <w:p w14:paraId="6535BC49" w14:textId="77777777" w:rsidR="00FC4E2D" w:rsidRPr="00091EF6" w:rsidRDefault="00FC4E2D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  <w:lang w:val="en-GB"/>
              </w:rPr>
              <w:t>RSC Membership number</w:t>
            </w:r>
          </w:p>
        </w:tc>
        <w:tc>
          <w:tcPr>
            <w:tcW w:w="6196" w:type="dxa"/>
          </w:tcPr>
          <w:p w14:paraId="59851D07" w14:textId="227658CE" w:rsidR="00FC4E2D" w:rsidRPr="00091EF6" w:rsidRDefault="00FC4E2D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FC4E2D" w:rsidRPr="00091EF6" w14:paraId="296573A6" w14:textId="77777777" w:rsidTr="005A6FE1">
        <w:tc>
          <w:tcPr>
            <w:tcW w:w="3652" w:type="dxa"/>
          </w:tcPr>
          <w:p w14:paraId="31F3D761" w14:textId="19119799" w:rsidR="00FC4E2D" w:rsidRPr="00091EF6" w:rsidRDefault="00A451F0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  <w:lang w:val="en-GB"/>
              </w:rPr>
              <w:t>Category of RSC m</w:t>
            </w:r>
            <w:r w:rsidR="00FC4E2D" w:rsidRPr="00091EF6">
              <w:rPr>
                <w:rFonts w:ascii="Arial" w:hAnsi="Arial" w:cs="Arial"/>
                <w:b/>
                <w:sz w:val="22"/>
                <w:szCs w:val="22"/>
                <w:lang w:val="en-GB"/>
              </w:rPr>
              <w:t>embership</w:t>
            </w:r>
          </w:p>
        </w:tc>
        <w:tc>
          <w:tcPr>
            <w:tcW w:w="6196" w:type="dxa"/>
          </w:tcPr>
          <w:p w14:paraId="729A6D71" w14:textId="19E16EAD" w:rsidR="00FC4E2D" w:rsidRPr="00091EF6" w:rsidRDefault="00FC4E2D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FC4E2D" w:rsidRPr="00091EF6" w14:paraId="4634851C" w14:textId="77777777" w:rsidTr="005A6FE1">
        <w:tc>
          <w:tcPr>
            <w:tcW w:w="3652" w:type="dxa"/>
          </w:tcPr>
          <w:p w14:paraId="34127ADA" w14:textId="77777777" w:rsidR="00FC4E2D" w:rsidRPr="00091EF6" w:rsidRDefault="00FC4E2D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  <w:lang w:val="en-GB"/>
              </w:rPr>
              <w:t>Educational Institution</w:t>
            </w:r>
          </w:p>
        </w:tc>
        <w:tc>
          <w:tcPr>
            <w:tcW w:w="6196" w:type="dxa"/>
          </w:tcPr>
          <w:p w14:paraId="43FFC4FA" w14:textId="1E9C1698" w:rsidR="00FC4E2D" w:rsidRPr="00091EF6" w:rsidRDefault="00FC4E2D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FC4E2D" w:rsidRPr="00091EF6" w14:paraId="13ECBC1F" w14:textId="77777777" w:rsidTr="005A6FE1">
        <w:tc>
          <w:tcPr>
            <w:tcW w:w="3652" w:type="dxa"/>
          </w:tcPr>
          <w:p w14:paraId="67E3584A" w14:textId="318C2E04" w:rsidR="00FC4E2D" w:rsidRPr="00091EF6" w:rsidRDefault="00A451F0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  <w:lang w:val="en-GB"/>
              </w:rPr>
              <w:t>Email a</w:t>
            </w:r>
            <w:r w:rsidR="00FC4E2D" w:rsidRPr="00091EF6">
              <w:rPr>
                <w:rFonts w:ascii="Arial" w:hAnsi="Arial" w:cs="Arial"/>
                <w:b/>
                <w:sz w:val="22"/>
                <w:szCs w:val="22"/>
                <w:lang w:val="en-GB"/>
              </w:rPr>
              <w:t>ddress</w:t>
            </w:r>
          </w:p>
        </w:tc>
        <w:tc>
          <w:tcPr>
            <w:tcW w:w="6196" w:type="dxa"/>
          </w:tcPr>
          <w:p w14:paraId="17BEF5E9" w14:textId="7BCE8FB2" w:rsidR="00FC4E2D" w:rsidRPr="00091EF6" w:rsidRDefault="00FC4E2D" w:rsidP="005A6FE1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6EBB5C6D" w14:textId="24D5BB0F" w:rsidR="00FC4E2D" w:rsidRPr="00091EF6" w:rsidRDefault="00FC4E2D" w:rsidP="00C33AF0">
      <w:pPr>
        <w:jc w:val="both"/>
        <w:rPr>
          <w:rFonts w:ascii="Arial" w:hAnsi="Arial" w:cs="Arial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48"/>
      </w:tblGrid>
      <w:tr w:rsidR="00FC4E2D" w:rsidRPr="00091EF6" w14:paraId="66848F4E" w14:textId="77777777" w:rsidTr="00FC4E2D">
        <w:tc>
          <w:tcPr>
            <w:tcW w:w="9848" w:type="dxa"/>
          </w:tcPr>
          <w:p w14:paraId="54E4BF1D" w14:textId="6B29FD35" w:rsidR="00FC4E2D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Reasons for a</w:t>
            </w:r>
            <w:r w:rsidR="00FC4E2D" w:rsidRPr="00091EF6">
              <w:rPr>
                <w:rFonts w:ascii="Arial" w:hAnsi="Arial" w:cs="Arial"/>
                <w:b/>
                <w:sz w:val="22"/>
                <w:szCs w:val="22"/>
              </w:rPr>
              <w:t>pplying</w:t>
            </w:r>
            <w:r w:rsidR="00FC4E2D" w:rsidRPr="00091EF6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Pr="00091EF6">
              <w:rPr>
                <w:rFonts w:ascii="Arial" w:hAnsi="Arial" w:cs="Arial"/>
                <w:sz w:val="22"/>
                <w:szCs w:val="22"/>
              </w:rPr>
              <w:t xml:space="preserve">max </w:t>
            </w:r>
            <w:r w:rsidR="00FC4E2D" w:rsidRPr="00091EF6">
              <w:rPr>
                <w:rFonts w:ascii="Arial" w:hAnsi="Arial" w:cs="Arial"/>
                <w:sz w:val="22"/>
                <w:szCs w:val="22"/>
              </w:rPr>
              <w:t>100 words)</w:t>
            </w:r>
          </w:p>
        </w:tc>
      </w:tr>
      <w:tr w:rsidR="00FC4E2D" w:rsidRPr="00091EF6" w14:paraId="248E341B" w14:textId="77777777" w:rsidTr="00FC4E2D">
        <w:tc>
          <w:tcPr>
            <w:tcW w:w="9848" w:type="dxa"/>
          </w:tcPr>
          <w:p w14:paraId="4782B80B" w14:textId="77777777" w:rsidR="00CE4B25" w:rsidRDefault="00CE4B25" w:rsidP="00CE4B2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428265C" w14:textId="77777777" w:rsidR="00FC4E2D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E6BA76F" w14:textId="77777777" w:rsidR="00972C29" w:rsidRPr="00091EF6" w:rsidRDefault="00972C29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9D1C5C7" w14:textId="77777777" w:rsidR="00FC4E2D" w:rsidRPr="00091EF6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FFC9EFA" w14:textId="77777777" w:rsidR="00FC4E2D" w:rsidRPr="00091EF6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63C8CB2" w14:textId="77777777" w:rsidR="00FC4E2D" w:rsidRPr="00091EF6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FD907FA" w14:textId="77777777" w:rsidR="00FC4E2D" w:rsidRPr="00091EF6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D316247" w14:textId="77777777" w:rsidR="00FC4E2D" w:rsidRPr="00091EF6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C3F0BD7" w14:textId="77777777" w:rsidR="00FC4E2D" w:rsidRPr="00091EF6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67A8007" w14:textId="69B5F19F" w:rsidR="00FC4E2D" w:rsidRPr="00091EF6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A14098" w14:textId="447147B8" w:rsidR="00EE6727" w:rsidRPr="00091EF6" w:rsidRDefault="00EE6727" w:rsidP="00C33AF0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48"/>
      </w:tblGrid>
      <w:tr w:rsidR="00FC4E2D" w:rsidRPr="00091EF6" w14:paraId="32656E86" w14:textId="77777777" w:rsidTr="00FC4E2D">
        <w:tc>
          <w:tcPr>
            <w:tcW w:w="9848" w:type="dxa"/>
          </w:tcPr>
          <w:p w14:paraId="7B7AD5B5" w14:textId="67A0C62B" w:rsidR="00FC4E2D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 xml:space="preserve">Supervisor statement of support </w:t>
            </w:r>
            <w:r w:rsidRPr="00091EF6">
              <w:rPr>
                <w:rFonts w:ascii="Arial" w:hAnsi="Arial" w:cs="Arial"/>
                <w:sz w:val="22"/>
                <w:szCs w:val="22"/>
              </w:rPr>
              <w:t>(max 100 words)</w:t>
            </w:r>
          </w:p>
        </w:tc>
      </w:tr>
      <w:tr w:rsidR="00FC4E2D" w:rsidRPr="00091EF6" w14:paraId="5FDFCD01" w14:textId="77777777" w:rsidTr="00FC4E2D">
        <w:tc>
          <w:tcPr>
            <w:tcW w:w="9848" w:type="dxa"/>
          </w:tcPr>
          <w:p w14:paraId="52287000" w14:textId="7CDB4A1F" w:rsidR="00FC4E2D" w:rsidRDefault="00FC4E2D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66EECE5" w14:textId="5C1CFC1D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FFFF9ED" w14:textId="77777777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8F8EE89" w14:textId="77777777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FB0CEE5" w14:textId="77777777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9184F07" w14:textId="77777777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ABFE7B7" w14:textId="77777777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C279382" w14:textId="77777777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564030C" w14:textId="77777777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84DE890" w14:textId="0A27B473" w:rsidR="00A451F0" w:rsidRPr="00091EF6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883C18A" w14:textId="5C5E2545" w:rsidR="00EE6727" w:rsidRPr="00091EF6" w:rsidRDefault="00EE6727" w:rsidP="00C33AF0">
      <w:pPr>
        <w:jc w:val="both"/>
        <w:rPr>
          <w:rFonts w:ascii="Arial" w:hAnsi="Arial" w:cs="Arial"/>
          <w:sz w:val="22"/>
          <w:szCs w:val="22"/>
        </w:rPr>
      </w:pPr>
    </w:p>
    <w:p w14:paraId="22C8B58A" w14:textId="41413282" w:rsidR="00A451F0" w:rsidRPr="00091EF6" w:rsidRDefault="00A451F0" w:rsidP="00C33AF0">
      <w:pPr>
        <w:jc w:val="both"/>
        <w:rPr>
          <w:rFonts w:ascii="Arial" w:hAnsi="Arial" w:cs="Arial"/>
          <w:sz w:val="22"/>
          <w:szCs w:val="22"/>
        </w:rPr>
      </w:pPr>
      <w:r w:rsidRPr="00091EF6">
        <w:rPr>
          <w:rFonts w:ascii="Arial" w:hAnsi="Arial" w:cs="Arial"/>
          <w:sz w:val="22"/>
          <w:szCs w:val="22"/>
        </w:rPr>
        <w:t>I confirm that the information submitted in this application is, to the best of my knowledge, correct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663"/>
        <w:gridCol w:w="2976"/>
      </w:tblGrid>
      <w:tr w:rsidR="004D5C82" w:rsidRPr="00091EF6" w14:paraId="7AFE922D" w14:textId="77777777" w:rsidTr="004D5C82">
        <w:trPr>
          <w:trHeight w:val="677"/>
        </w:trPr>
        <w:tc>
          <w:tcPr>
            <w:tcW w:w="6663" w:type="dxa"/>
          </w:tcPr>
          <w:p w14:paraId="3A61F92A" w14:textId="0F24B705" w:rsidR="00EE6727" w:rsidRPr="00091EF6" w:rsidRDefault="00A451F0" w:rsidP="00C33AF0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Applicant signature</w:t>
            </w:r>
          </w:p>
          <w:p w14:paraId="3864A3DD" w14:textId="77777777" w:rsidR="00EE6727" w:rsidRPr="00091EF6" w:rsidRDefault="00EE6727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6" w:type="dxa"/>
          </w:tcPr>
          <w:p w14:paraId="5A0F498E" w14:textId="77777777" w:rsidR="00EE6727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sz w:val="22"/>
                <w:szCs w:val="22"/>
              </w:rPr>
              <w:t>Date</w:t>
            </w:r>
          </w:p>
          <w:p w14:paraId="07EF1B7F" w14:textId="43032C42" w:rsidR="00247FC0" w:rsidRPr="00091EF6" w:rsidRDefault="00247FC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5C82" w:rsidRPr="00091EF6" w14:paraId="50284A1B" w14:textId="77777777" w:rsidTr="004D5C82">
        <w:trPr>
          <w:trHeight w:val="680"/>
        </w:trPr>
        <w:tc>
          <w:tcPr>
            <w:tcW w:w="6663" w:type="dxa"/>
          </w:tcPr>
          <w:p w14:paraId="133ACDA6" w14:textId="79375FAB" w:rsidR="00EE6727" w:rsidRPr="00091EF6" w:rsidRDefault="00A451F0" w:rsidP="00C33AF0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Supervisor signature</w:t>
            </w:r>
          </w:p>
          <w:p w14:paraId="01F61D05" w14:textId="77777777" w:rsidR="00EE6727" w:rsidRPr="00091EF6" w:rsidRDefault="00EE6727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6" w:type="dxa"/>
          </w:tcPr>
          <w:p w14:paraId="5CEF1881" w14:textId="77777777" w:rsidR="00EE6727" w:rsidRDefault="00A451F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sz w:val="22"/>
                <w:szCs w:val="22"/>
              </w:rPr>
              <w:t>Date</w:t>
            </w:r>
          </w:p>
          <w:p w14:paraId="59C40608" w14:textId="6BC5BF22" w:rsidR="00247FC0" w:rsidRPr="00091EF6" w:rsidRDefault="00247FC0" w:rsidP="00C33AF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7A2CDFF" w14:textId="77777777" w:rsidR="00A451F0" w:rsidRPr="00091EF6" w:rsidRDefault="00A451F0">
      <w:pPr>
        <w:rPr>
          <w:rFonts w:ascii="Arial" w:hAnsi="Arial" w:cs="Arial"/>
          <w:b/>
          <w:sz w:val="22"/>
          <w:szCs w:val="22"/>
        </w:rPr>
      </w:pPr>
      <w:r w:rsidRPr="00091EF6">
        <w:rPr>
          <w:rFonts w:ascii="Arial" w:hAnsi="Arial" w:cs="Arial"/>
          <w:b/>
          <w:sz w:val="22"/>
          <w:szCs w:val="22"/>
        </w:rPr>
        <w:br w:type="page"/>
      </w:r>
    </w:p>
    <w:p w14:paraId="155BE429" w14:textId="7024F0D7" w:rsidR="005C107A" w:rsidRPr="00091EF6" w:rsidRDefault="00A451F0" w:rsidP="009E14FF">
      <w:pPr>
        <w:jc w:val="both"/>
        <w:rPr>
          <w:rFonts w:ascii="Arial" w:hAnsi="Arial" w:cs="Arial"/>
          <w:b/>
          <w:sz w:val="22"/>
          <w:szCs w:val="22"/>
        </w:rPr>
      </w:pPr>
      <w:r w:rsidRPr="00091EF6">
        <w:rPr>
          <w:rFonts w:ascii="Arial" w:hAnsi="Arial" w:cs="Arial"/>
          <w:b/>
          <w:sz w:val="22"/>
          <w:szCs w:val="22"/>
        </w:rPr>
        <w:lastRenderedPageBreak/>
        <w:t>Guidance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9173"/>
      </w:tblGrid>
      <w:tr w:rsidR="00FC4E2D" w:rsidRPr="00091EF6" w14:paraId="02EB07D0" w14:textId="77777777" w:rsidTr="00FC4E2D">
        <w:tc>
          <w:tcPr>
            <w:tcW w:w="675" w:type="dxa"/>
          </w:tcPr>
          <w:p w14:paraId="6E821F1F" w14:textId="780DBB4B" w:rsidR="00FC4E2D" w:rsidRPr="00091EF6" w:rsidRDefault="00FC4E2D" w:rsidP="009E14FF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9173" w:type="dxa"/>
          </w:tcPr>
          <w:p w14:paraId="10F0DA15" w14:textId="31118F97" w:rsidR="00FC4E2D" w:rsidRPr="00091EF6" w:rsidRDefault="00FC4E2D" w:rsidP="009E14F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>Only postgraduate students and postdoctoral researchers who are members of the RSC are eligible.</w:t>
            </w:r>
          </w:p>
        </w:tc>
      </w:tr>
      <w:tr w:rsidR="00FC4E2D" w:rsidRPr="00091EF6" w14:paraId="5F94D935" w14:textId="77777777" w:rsidTr="00FC4E2D">
        <w:tc>
          <w:tcPr>
            <w:tcW w:w="675" w:type="dxa"/>
          </w:tcPr>
          <w:p w14:paraId="0D97622D" w14:textId="41D71213" w:rsidR="00FC4E2D" w:rsidRPr="00091EF6" w:rsidRDefault="00FC4E2D" w:rsidP="009E14FF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9173" w:type="dxa"/>
          </w:tcPr>
          <w:p w14:paraId="039E00E4" w14:textId="2ACE642C" w:rsidR="00FC4E2D" w:rsidRPr="00091EF6" w:rsidRDefault="00FC4E2D" w:rsidP="009E14F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>A bursary will only be awarded if the applicant is presenting a poster or oral contribution at a conference.</w:t>
            </w:r>
          </w:p>
        </w:tc>
      </w:tr>
      <w:tr w:rsidR="00FC4E2D" w:rsidRPr="00091EF6" w14:paraId="03C7356A" w14:textId="77777777" w:rsidTr="00FC4E2D">
        <w:tc>
          <w:tcPr>
            <w:tcW w:w="675" w:type="dxa"/>
          </w:tcPr>
          <w:p w14:paraId="6C5DB0CD" w14:textId="72DD370B" w:rsidR="00FC4E2D" w:rsidRPr="00091EF6" w:rsidRDefault="00FC4E2D" w:rsidP="009E14FF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9173" w:type="dxa"/>
          </w:tcPr>
          <w:p w14:paraId="61548D8D" w14:textId="2B159FC4" w:rsidR="00FC4E2D" w:rsidRPr="00091EF6" w:rsidRDefault="00FC4E2D" w:rsidP="009E14F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>The scheme is intended to help researchers attend conferences when insufficient funds are available from other sources.</w:t>
            </w:r>
          </w:p>
        </w:tc>
      </w:tr>
      <w:tr w:rsidR="00FC4E2D" w:rsidRPr="00091EF6" w14:paraId="6E4B638F" w14:textId="77777777" w:rsidTr="00FC4E2D">
        <w:tc>
          <w:tcPr>
            <w:tcW w:w="675" w:type="dxa"/>
          </w:tcPr>
          <w:p w14:paraId="0C58D929" w14:textId="2B95A087" w:rsidR="00FC4E2D" w:rsidRPr="00091EF6" w:rsidRDefault="00FC4E2D" w:rsidP="009E14FF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9173" w:type="dxa"/>
          </w:tcPr>
          <w:p w14:paraId="478FAF78" w14:textId="00D47E6B" w:rsidR="00FC4E2D" w:rsidRPr="00091EF6" w:rsidRDefault="00FC4E2D" w:rsidP="009E14F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>Bursaries may also be awarded based on scientific excellence.</w:t>
            </w:r>
          </w:p>
        </w:tc>
      </w:tr>
      <w:tr w:rsidR="00FC4E2D" w:rsidRPr="00091EF6" w14:paraId="585C8075" w14:textId="77777777" w:rsidTr="00FC4E2D">
        <w:tc>
          <w:tcPr>
            <w:tcW w:w="675" w:type="dxa"/>
          </w:tcPr>
          <w:p w14:paraId="5D376467" w14:textId="263C1484" w:rsidR="00FC4E2D" w:rsidRPr="00091EF6" w:rsidRDefault="00FC4E2D" w:rsidP="009E14FF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5</w:t>
            </w:r>
          </w:p>
        </w:tc>
        <w:tc>
          <w:tcPr>
            <w:tcW w:w="9173" w:type="dxa"/>
          </w:tcPr>
          <w:p w14:paraId="31139C36" w14:textId="0C8209FD" w:rsidR="00FC4E2D" w:rsidRPr="00091EF6" w:rsidRDefault="00FC4E2D" w:rsidP="009E14F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>Award of a bursary is at the discretion of the RSC Interest Group and depends on the availability of funds.</w:t>
            </w:r>
          </w:p>
        </w:tc>
      </w:tr>
      <w:tr w:rsidR="00FC4E2D" w:rsidRPr="00091EF6" w14:paraId="32117891" w14:textId="77777777" w:rsidTr="00FC4E2D">
        <w:tc>
          <w:tcPr>
            <w:tcW w:w="675" w:type="dxa"/>
          </w:tcPr>
          <w:p w14:paraId="6FB8F539" w14:textId="69EBCBA4" w:rsidR="00FC4E2D" w:rsidRPr="00091EF6" w:rsidRDefault="00FC4E2D" w:rsidP="009E14FF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91EF6">
              <w:rPr>
                <w:rFonts w:ascii="Arial" w:hAnsi="Arial" w:cs="Arial"/>
                <w:b/>
                <w:sz w:val="22"/>
                <w:szCs w:val="22"/>
              </w:rPr>
              <w:t>6</w:t>
            </w:r>
          </w:p>
        </w:tc>
        <w:tc>
          <w:tcPr>
            <w:tcW w:w="9173" w:type="dxa"/>
          </w:tcPr>
          <w:p w14:paraId="25A47B0D" w14:textId="53243DA7" w:rsidR="00FC4E2D" w:rsidRPr="00091EF6" w:rsidRDefault="00FC4E2D" w:rsidP="009E14F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Previous awardees are eligible to </w:t>
            </w:r>
            <w:proofErr w:type="gramStart"/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>apply,</w:t>
            </w:r>
            <w:proofErr w:type="gramEnd"/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 however, priority is given to those who have not previously received an award.</w:t>
            </w:r>
          </w:p>
        </w:tc>
      </w:tr>
    </w:tbl>
    <w:p w14:paraId="27CEAE68" w14:textId="13D400EF" w:rsidR="00CC1DA8" w:rsidRPr="00091EF6" w:rsidRDefault="00CC1DA8" w:rsidP="009E14FF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7347BFC" w14:textId="1CA10ECB" w:rsidR="00A451F0" w:rsidRPr="00091EF6" w:rsidRDefault="00972C29" w:rsidP="009E14FF">
      <w:pPr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*</w:t>
      </w:r>
      <w:bookmarkStart w:id="0" w:name="_GoBack"/>
      <w:bookmarkEnd w:id="0"/>
      <w:r w:rsidR="00A451F0" w:rsidRPr="00091EF6">
        <w:rPr>
          <w:rFonts w:ascii="Arial" w:hAnsi="Arial" w:cs="Arial"/>
          <w:b/>
          <w:sz w:val="22"/>
          <w:szCs w:val="22"/>
          <w:lang w:val="en-GB"/>
        </w:rPr>
        <w:t>Additi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48"/>
      </w:tblGrid>
      <w:tr w:rsidR="00A451F0" w:rsidRPr="00091EF6" w14:paraId="79EFCF28" w14:textId="77777777" w:rsidTr="00A451F0">
        <w:tc>
          <w:tcPr>
            <w:tcW w:w="9848" w:type="dxa"/>
          </w:tcPr>
          <w:p w14:paraId="3894385D" w14:textId="0D2D4447" w:rsidR="00A451F0" w:rsidRPr="00091EF6" w:rsidRDefault="00A451F0" w:rsidP="00A451F0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The committee may consider applications for additional funds towards travel and accommodation in cases of demonstrable hardship, if funds are available. </w:t>
            </w:r>
          </w:p>
          <w:p w14:paraId="0D3A6226" w14:textId="77777777" w:rsidR="00A451F0" w:rsidRPr="00091EF6" w:rsidRDefault="00A451F0" w:rsidP="00A451F0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B71DB1E" w14:textId="2BE7E595" w:rsidR="00A451F0" w:rsidRPr="00091EF6" w:rsidRDefault="00A451F0" w:rsidP="008A770E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If you wish to </w:t>
            </w:r>
            <w:r w:rsidR="008A770E"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make a request for this additional </w:t>
            </w:r>
            <w:proofErr w:type="gramStart"/>
            <w:r w:rsidR="008A770E"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support </w:t>
            </w: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>please list</w:t>
            </w:r>
            <w:proofErr w:type="gramEnd"/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8A770E"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the type and value of costs to be considered </w:t>
            </w: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including an explanation of </w:t>
            </w:r>
            <w:r w:rsidR="008A770E" w:rsidRPr="00091EF6">
              <w:rPr>
                <w:rFonts w:ascii="Arial" w:hAnsi="Arial" w:cs="Arial"/>
                <w:sz w:val="22"/>
                <w:szCs w:val="22"/>
                <w:lang w:val="en-GB"/>
              </w:rPr>
              <w:t>how you meet the criterion.</w:t>
            </w:r>
            <w:r w:rsidRPr="00091EF6">
              <w:rPr>
                <w:rFonts w:ascii="Arial" w:hAnsi="Arial" w:cs="Arial"/>
                <w:sz w:val="22"/>
                <w:szCs w:val="22"/>
                <w:lang w:val="en-GB"/>
              </w:rPr>
              <w:t xml:space="preserve"> (max 100 words)</w:t>
            </w:r>
          </w:p>
        </w:tc>
      </w:tr>
      <w:tr w:rsidR="00A451F0" w:rsidRPr="00091EF6" w14:paraId="7E135D47" w14:textId="77777777" w:rsidTr="00A451F0">
        <w:tc>
          <w:tcPr>
            <w:tcW w:w="9848" w:type="dxa"/>
          </w:tcPr>
          <w:p w14:paraId="6D0B11EB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74B63FC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D739E63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0E00C23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6F72339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938F4AD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12EC014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FE71FA7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AEC70F7" w14:textId="77777777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FEB39BF" w14:textId="10B6411B" w:rsidR="00A451F0" w:rsidRPr="00091EF6" w:rsidRDefault="00A451F0" w:rsidP="009E14FF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0B48F23" w14:textId="77777777" w:rsidR="005C107A" w:rsidRPr="00091EF6" w:rsidRDefault="005C107A" w:rsidP="008A770E">
      <w:pPr>
        <w:jc w:val="both"/>
        <w:rPr>
          <w:rFonts w:ascii="Arial" w:hAnsi="Arial" w:cs="Arial"/>
          <w:sz w:val="22"/>
          <w:szCs w:val="22"/>
        </w:rPr>
      </w:pPr>
    </w:p>
    <w:sectPr w:rsidR="005C107A" w:rsidRPr="00091EF6" w:rsidSect="00747345">
      <w:pgSz w:w="11900" w:h="16840"/>
      <w:pgMar w:top="85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8AF13C" w14:textId="77777777" w:rsidR="0066405C" w:rsidRDefault="0066405C" w:rsidP="00747345">
      <w:r>
        <w:separator/>
      </w:r>
    </w:p>
  </w:endnote>
  <w:endnote w:type="continuationSeparator" w:id="0">
    <w:p w14:paraId="16DA2931" w14:textId="77777777" w:rsidR="0066405C" w:rsidRDefault="0066405C" w:rsidP="00747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012473" w14:textId="77777777" w:rsidR="0066405C" w:rsidRDefault="0066405C" w:rsidP="00747345">
      <w:r>
        <w:separator/>
      </w:r>
    </w:p>
  </w:footnote>
  <w:footnote w:type="continuationSeparator" w:id="0">
    <w:p w14:paraId="298357B7" w14:textId="77777777" w:rsidR="0066405C" w:rsidRDefault="0066405C" w:rsidP="007473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zAwM7IwtjA0MTFX0lEKTi0uzszPAykwrAUA116+RiwAAAA="/>
  </w:docVars>
  <w:rsids>
    <w:rsidRoot w:val="00C33AF0"/>
    <w:rsid w:val="00091EF6"/>
    <w:rsid w:val="00247FC0"/>
    <w:rsid w:val="004D5C82"/>
    <w:rsid w:val="004F4736"/>
    <w:rsid w:val="005C107A"/>
    <w:rsid w:val="0066405C"/>
    <w:rsid w:val="0072601D"/>
    <w:rsid w:val="00747345"/>
    <w:rsid w:val="008A770E"/>
    <w:rsid w:val="008C6FBE"/>
    <w:rsid w:val="00972C29"/>
    <w:rsid w:val="009E14FF"/>
    <w:rsid w:val="00A451F0"/>
    <w:rsid w:val="00A479B1"/>
    <w:rsid w:val="00BE3848"/>
    <w:rsid w:val="00C33AF0"/>
    <w:rsid w:val="00CC1DA8"/>
    <w:rsid w:val="00CE4B25"/>
    <w:rsid w:val="00E11C73"/>
    <w:rsid w:val="00EE6727"/>
    <w:rsid w:val="00FC4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7FC28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3AF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E6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73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7345"/>
  </w:style>
  <w:style w:type="paragraph" w:styleId="Footer">
    <w:name w:val="footer"/>
    <w:basedOn w:val="Normal"/>
    <w:link w:val="FooterChar"/>
    <w:uiPriority w:val="99"/>
    <w:unhideWhenUsed/>
    <w:rsid w:val="007473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7345"/>
  </w:style>
  <w:style w:type="paragraph" w:styleId="BalloonText">
    <w:name w:val="Balloon Text"/>
    <w:basedOn w:val="Normal"/>
    <w:link w:val="BalloonTextChar"/>
    <w:uiPriority w:val="99"/>
    <w:semiHidden/>
    <w:unhideWhenUsed/>
    <w:rsid w:val="0074734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345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47FC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3AF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E6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73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7345"/>
  </w:style>
  <w:style w:type="paragraph" w:styleId="Footer">
    <w:name w:val="footer"/>
    <w:basedOn w:val="Normal"/>
    <w:link w:val="FooterChar"/>
    <w:uiPriority w:val="99"/>
    <w:unhideWhenUsed/>
    <w:rsid w:val="007473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7345"/>
  </w:style>
  <w:style w:type="paragraph" w:styleId="BalloonText">
    <w:name w:val="Balloon Text"/>
    <w:basedOn w:val="Normal"/>
    <w:link w:val="BalloonTextChar"/>
    <w:uiPriority w:val="99"/>
    <w:semiHidden/>
    <w:unhideWhenUsed/>
    <w:rsid w:val="0074734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345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47FC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kpormat@gmail.com?subject=RSC%20Porous%20Materials%20Group%20Bursary%20Applica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lasgow</Company>
  <LinksUpToDate>false</LinksUpToDate>
  <CharactersWithSpaces>1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Forgan</dc:creator>
  <cp:lastModifiedBy>forganpc002</cp:lastModifiedBy>
  <cp:revision>3</cp:revision>
  <dcterms:created xsi:type="dcterms:W3CDTF">2022-03-24T14:55:00Z</dcterms:created>
  <dcterms:modified xsi:type="dcterms:W3CDTF">2022-03-24T14:58:00Z</dcterms:modified>
</cp:coreProperties>
</file>